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E63DA" w:rsidRPr="00FD119D" w:rsidRDefault="00465CF6" w:rsidP="00FD119D">
      <w:pPr>
        <w:pStyle w:val="Title"/>
        <w:spacing w:before="0" w:after="0"/>
        <w:rPr>
          <w:sz w:val="32"/>
        </w:rPr>
      </w:pPr>
      <w:r w:rsidRPr="00FD119D">
        <w:rPr>
          <w:sz w:val="32"/>
        </w:rPr>
        <w:t>Game o</w:t>
      </w:r>
      <w:r w:rsidRPr="00FD119D">
        <w:rPr>
          <w:color w:val="345A8A"/>
          <w:sz w:val="32"/>
        </w:rPr>
        <w:t>f</w:t>
      </w:r>
      <w:r w:rsidRPr="00FD119D">
        <w:rPr>
          <w:sz w:val="32"/>
        </w:rPr>
        <w:t xml:space="preserve"> Two Halves</w:t>
      </w:r>
    </w:p>
    <w:p w:rsidR="009E63DA" w:rsidRPr="00FD119D" w:rsidRDefault="00465CF6" w:rsidP="00FD119D">
      <w:pPr>
        <w:pStyle w:val="Author"/>
        <w:spacing w:after="0"/>
        <w:rPr>
          <w:sz w:val="22"/>
        </w:rPr>
      </w:pPr>
      <w:r w:rsidRPr="00FD119D">
        <w:rPr>
          <w:sz w:val="22"/>
        </w:rPr>
        <w:t>Rob Carver</w:t>
      </w:r>
    </w:p>
    <w:p w:rsidR="009E63DA" w:rsidRPr="00FD119D" w:rsidRDefault="00465CF6" w:rsidP="00FD119D">
      <w:pPr>
        <w:pStyle w:val="Date"/>
        <w:spacing w:after="0"/>
        <w:rPr>
          <w:sz w:val="22"/>
        </w:rPr>
      </w:pPr>
      <w:r w:rsidRPr="00FD119D">
        <w:rPr>
          <w:sz w:val="22"/>
        </w:rPr>
        <w:t>November 2015</w:t>
      </w:r>
    </w:p>
    <w:p w:rsidR="009E63DA" w:rsidRPr="00FD119D" w:rsidRDefault="00465CF6">
      <w:pPr>
        <w:rPr>
          <w:sz w:val="22"/>
        </w:rPr>
      </w:pPr>
      <w:r w:rsidRPr="00FD119D">
        <w:rPr>
          <w:sz w:val="22"/>
        </w:rPr>
        <w:t>This is an example of using R Markdown to share R code AND results</w:t>
      </w:r>
    </w:p>
    <w:p w:rsidR="009E63DA" w:rsidRPr="00FD119D" w:rsidRDefault="00465CF6">
      <w:pPr>
        <w:pStyle w:val="SourceCode"/>
        <w:rPr>
          <w:sz w:val="22"/>
        </w:rPr>
      </w:pPr>
      <w:proofErr w:type="gramStart"/>
      <w:r w:rsidRPr="00FD119D">
        <w:rPr>
          <w:rStyle w:val="KeywordTok0"/>
          <w:sz w:val="20"/>
        </w:rPr>
        <w:t>setwd</w:t>
      </w:r>
      <w:r w:rsidRPr="00FD119D">
        <w:rPr>
          <w:rStyle w:val="NormalTok0"/>
          <w:sz w:val="20"/>
        </w:rPr>
        <w:t>(</w:t>
      </w:r>
      <w:proofErr w:type="gramEnd"/>
      <w:r w:rsidRPr="00FD119D">
        <w:rPr>
          <w:rStyle w:val="StringTok0"/>
          <w:sz w:val="20"/>
        </w:rPr>
        <w:t>"~/Dropbox/MyRWorkDSC201/Game2Halves"</w:t>
      </w:r>
      <w:r w:rsidRPr="00FD119D">
        <w:rPr>
          <w:rStyle w:val="NormalTok0"/>
          <w:sz w:val="20"/>
        </w:rPr>
        <w:t>)</w:t>
      </w:r>
      <w:r w:rsidRPr="00FD119D">
        <w:rPr>
          <w:sz w:val="22"/>
        </w:rPr>
        <w:br/>
      </w:r>
      <w:r w:rsidRPr="00FD119D">
        <w:rPr>
          <w:sz w:val="22"/>
        </w:rPr>
        <w:br/>
      </w:r>
      <w:r w:rsidRPr="00FD119D">
        <w:rPr>
          <w:rStyle w:val="CommentTok0"/>
          <w:sz w:val="20"/>
        </w:rPr>
        <w:t>#Read file: Betting.csv contains case data</w:t>
      </w:r>
      <w:r w:rsidRPr="00FD119D">
        <w:rPr>
          <w:sz w:val="22"/>
        </w:rPr>
        <w:br/>
      </w:r>
      <w:r w:rsidRPr="00FD119D">
        <w:rPr>
          <w:rStyle w:val="NormalTok0"/>
          <w:sz w:val="20"/>
        </w:rPr>
        <w:t>mydata&lt;-</w:t>
      </w:r>
      <w:r w:rsidRPr="00FD119D">
        <w:rPr>
          <w:rStyle w:val="KeywordTok0"/>
          <w:sz w:val="20"/>
        </w:rPr>
        <w:t>read.csv</w:t>
      </w:r>
      <w:r w:rsidRPr="00FD119D">
        <w:rPr>
          <w:rStyle w:val="NormalTok0"/>
          <w:sz w:val="20"/>
        </w:rPr>
        <w:t>(</w:t>
      </w:r>
      <w:r w:rsidRPr="00FD119D">
        <w:rPr>
          <w:rStyle w:val="StringTok0"/>
          <w:sz w:val="20"/>
        </w:rPr>
        <w:t>"Betting.csv"</w:t>
      </w:r>
      <w:r w:rsidRPr="00FD119D">
        <w:rPr>
          <w:rStyle w:val="NormalTok0"/>
          <w:sz w:val="20"/>
        </w:rPr>
        <w:t>,</w:t>
      </w:r>
      <w:r w:rsidRPr="00FD119D">
        <w:rPr>
          <w:rStyle w:val="DataTypeTok0"/>
          <w:sz w:val="20"/>
        </w:rPr>
        <w:t>header=</w:t>
      </w:r>
      <w:r w:rsidRPr="00FD119D">
        <w:rPr>
          <w:rStyle w:val="NormalTok0"/>
          <w:sz w:val="20"/>
        </w:rPr>
        <w:t>T)</w:t>
      </w:r>
      <w:r w:rsidRPr="00FD119D">
        <w:rPr>
          <w:sz w:val="22"/>
        </w:rPr>
        <w:br/>
      </w:r>
      <w:r w:rsidRPr="00FD119D">
        <w:rPr>
          <w:sz w:val="22"/>
        </w:rPr>
        <w:br/>
      </w:r>
      <w:r w:rsidRPr="00FD119D">
        <w:rPr>
          <w:rStyle w:val="CommentTok0"/>
          <w:sz w:val="20"/>
        </w:rPr>
        <w:t># Summarize the outcomes of</w:t>
      </w:r>
      <w:r w:rsidRPr="00FD119D">
        <w:rPr>
          <w:rStyle w:val="CommentTok0"/>
          <w:sz w:val="20"/>
        </w:rPr>
        <w:t xml:space="preserve"> all observed matches</w:t>
      </w:r>
      <w:r w:rsidRPr="00FD119D">
        <w:rPr>
          <w:sz w:val="22"/>
        </w:rPr>
        <w:br/>
      </w:r>
      <w:r w:rsidRPr="00FD119D">
        <w:rPr>
          <w:rStyle w:val="KeywordTok0"/>
          <w:sz w:val="20"/>
        </w:rPr>
        <w:t>table</w:t>
      </w:r>
      <w:r w:rsidRPr="00FD119D">
        <w:rPr>
          <w:rStyle w:val="NormalTok0"/>
          <w:sz w:val="20"/>
        </w:rPr>
        <w:t>(mydata$Match_O)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VerbatimChar"/>
          <w:sz w:val="20"/>
        </w:rPr>
        <w:t xml:space="preserve">##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Draw Loss  Win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404  392  724</w:t>
      </w:r>
    </w:p>
    <w:p w:rsidR="009E63DA" w:rsidRPr="00FD119D" w:rsidRDefault="00465CF6">
      <w:pPr>
        <w:rPr>
          <w:sz w:val="22"/>
        </w:rPr>
      </w:pPr>
      <w:r w:rsidRPr="00FD119D">
        <w:rPr>
          <w:sz w:val="22"/>
        </w:rPr>
        <w:t>This is just a tally of actual observed Draws, Wins and Losses in the data</w:t>
      </w:r>
    </w:p>
    <w:p w:rsidR="009E63DA" w:rsidRPr="00FD119D" w:rsidRDefault="00465CF6">
      <w:pPr>
        <w:rPr>
          <w:sz w:val="22"/>
        </w:rPr>
      </w:pPr>
      <w:r w:rsidRPr="00FD119D">
        <w:rPr>
          <w:sz w:val="22"/>
        </w:rPr>
        <w:t xml:space="preserve">Now we go on to create estimate the </w:t>
      </w:r>
      <w:r w:rsidRPr="00FD119D">
        <w:rPr>
          <w:b/>
          <w:i/>
          <w:color w:val="FF0000"/>
          <w:sz w:val="22"/>
        </w:rPr>
        <w:t>Multinomial Logit Model</w:t>
      </w:r>
      <w:r w:rsidRPr="00FD119D">
        <w:rPr>
          <w:sz w:val="22"/>
        </w:rPr>
        <w:t xml:space="preserve"> -- fancy term for a logistic regress</w:t>
      </w:r>
      <w:r w:rsidRPr="00FD119D">
        <w:rPr>
          <w:sz w:val="22"/>
        </w:rPr>
        <w:t>ion in which the Y variable has more than 2 categories. In this case, we know that the Match Outcome can be "Draw", "Loss", or "Win"</w:t>
      </w:r>
    </w:p>
    <w:p w:rsidR="009E63DA" w:rsidRPr="00FD119D" w:rsidRDefault="00465CF6">
      <w:pPr>
        <w:rPr>
          <w:sz w:val="22"/>
        </w:rPr>
      </w:pPr>
      <w:r w:rsidRPr="00FD119D">
        <w:rPr>
          <w:sz w:val="22"/>
        </w:rPr>
        <w:t xml:space="preserve">We need a new package to run the procedure; the package is </w:t>
      </w:r>
      <w:r w:rsidRPr="00FD119D">
        <w:rPr>
          <w:b/>
          <w:i/>
          <w:color w:val="FF0000"/>
          <w:sz w:val="22"/>
        </w:rPr>
        <w:t>nnet</w:t>
      </w:r>
      <w:r w:rsidRPr="00FD119D">
        <w:rPr>
          <w:sz w:val="22"/>
        </w:rPr>
        <w:t>. Once it is installed and invoked, we can give the relevant</w:t>
      </w:r>
      <w:r w:rsidRPr="00FD119D">
        <w:rPr>
          <w:sz w:val="22"/>
        </w:rPr>
        <w:t xml:space="preserve"> command. In the following code we re-order the default sequence of the Y variable, then run the logistic regression.</w:t>
      </w:r>
      <w:r w:rsidR="00FD119D">
        <w:rPr>
          <w:sz w:val="22"/>
        </w:rPr>
        <w:t xml:space="preserve"> </w:t>
      </w:r>
      <w:r w:rsidRPr="00FD119D">
        <w:rPr>
          <w:sz w:val="22"/>
        </w:rPr>
        <w:t>Following that, we display the coefficient estimates, compute p-values (significance levels) and exponentiate the coefficients to match th</w:t>
      </w:r>
      <w:r w:rsidRPr="00FD119D">
        <w:rPr>
          <w:sz w:val="22"/>
        </w:rPr>
        <w:t>e "</w:t>
      </w:r>
      <w:proofErr w:type="gramStart"/>
      <w:r w:rsidRPr="00FD119D">
        <w:rPr>
          <w:sz w:val="22"/>
        </w:rPr>
        <w:t>Exp(</w:t>
      </w:r>
      <w:proofErr w:type="gramEnd"/>
      <w:r w:rsidRPr="00FD119D">
        <w:rPr>
          <w:sz w:val="22"/>
        </w:rPr>
        <w:t xml:space="preserve">B)" column in </w:t>
      </w:r>
      <w:r w:rsidRPr="00FD119D">
        <w:rPr>
          <w:b/>
          <w:sz w:val="22"/>
        </w:rPr>
        <w:t>Exhibit 7</w:t>
      </w:r>
      <w:r w:rsidRPr="00FD119D">
        <w:rPr>
          <w:sz w:val="22"/>
        </w:rPr>
        <w:t xml:space="preserve"> of the case</w:t>
      </w:r>
    </w:p>
    <w:p w:rsidR="009E63DA" w:rsidRPr="00FD119D" w:rsidRDefault="00465CF6">
      <w:pPr>
        <w:pStyle w:val="SourceCode"/>
        <w:rPr>
          <w:sz w:val="22"/>
        </w:rPr>
      </w:pPr>
      <w:proofErr w:type="gramStart"/>
      <w:r w:rsidRPr="00FD119D">
        <w:rPr>
          <w:rStyle w:val="KeywordTok0"/>
          <w:sz w:val="20"/>
        </w:rPr>
        <w:t>library</w:t>
      </w:r>
      <w:r w:rsidRPr="00FD119D">
        <w:rPr>
          <w:rStyle w:val="NormalTok0"/>
          <w:sz w:val="20"/>
        </w:rPr>
        <w:t>(</w:t>
      </w:r>
      <w:proofErr w:type="gramEnd"/>
      <w:r w:rsidRPr="00FD119D">
        <w:rPr>
          <w:rStyle w:val="NormalTok0"/>
          <w:sz w:val="20"/>
        </w:rPr>
        <w:t>nnet)</w:t>
      </w:r>
      <w:r w:rsidRPr="00FD119D">
        <w:rPr>
          <w:sz w:val="22"/>
        </w:rPr>
        <w:br/>
      </w:r>
      <w:r w:rsidRPr="00FD119D">
        <w:rPr>
          <w:sz w:val="22"/>
        </w:rPr>
        <w:br/>
      </w:r>
      <w:proofErr w:type="spellStart"/>
      <w:r w:rsidRPr="00FD119D">
        <w:rPr>
          <w:rStyle w:val="NormalTok0"/>
          <w:sz w:val="20"/>
        </w:rPr>
        <w:t>mydata$result</w:t>
      </w:r>
      <w:proofErr w:type="spellEnd"/>
      <w:r w:rsidRPr="00FD119D">
        <w:rPr>
          <w:rStyle w:val="NormalTok0"/>
          <w:sz w:val="20"/>
        </w:rPr>
        <w:t>&lt;-</w:t>
      </w:r>
      <w:r w:rsidRPr="00FD119D">
        <w:rPr>
          <w:rStyle w:val="KeywordTok0"/>
          <w:sz w:val="20"/>
        </w:rPr>
        <w:t>relevel</w:t>
      </w:r>
      <w:r w:rsidRPr="00FD119D">
        <w:rPr>
          <w:rStyle w:val="NormalTok0"/>
          <w:sz w:val="20"/>
        </w:rPr>
        <w:t>(</w:t>
      </w:r>
      <w:proofErr w:type="spellStart"/>
      <w:r w:rsidRPr="00FD119D">
        <w:rPr>
          <w:rStyle w:val="NormalTok0"/>
          <w:sz w:val="20"/>
        </w:rPr>
        <w:t>mydata$Match_O</w:t>
      </w:r>
      <w:proofErr w:type="spellEnd"/>
      <w:r w:rsidRPr="00FD119D">
        <w:rPr>
          <w:rStyle w:val="NormalTok0"/>
          <w:sz w:val="20"/>
        </w:rPr>
        <w:t xml:space="preserve">, </w:t>
      </w:r>
      <w:r w:rsidRPr="00FD119D">
        <w:rPr>
          <w:rStyle w:val="DataTypeTok0"/>
          <w:sz w:val="20"/>
        </w:rPr>
        <w:t>ref=</w:t>
      </w:r>
      <w:r w:rsidRPr="00FD119D">
        <w:rPr>
          <w:rStyle w:val="StringTok0"/>
          <w:sz w:val="20"/>
        </w:rPr>
        <w:t>"Loss"</w:t>
      </w:r>
      <w:r w:rsidRPr="00FD119D">
        <w:rPr>
          <w:rStyle w:val="NormalTok0"/>
          <w:sz w:val="20"/>
        </w:rPr>
        <w:t>)</w:t>
      </w:r>
      <w:r w:rsidRPr="00FD119D">
        <w:rPr>
          <w:sz w:val="22"/>
        </w:rPr>
        <w:br/>
      </w:r>
      <w:r w:rsidRPr="00FD119D">
        <w:rPr>
          <w:rStyle w:val="CommentTok0"/>
          <w:sz w:val="20"/>
        </w:rPr>
        <w:t xml:space="preserve"># show that </w:t>
      </w:r>
      <w:r w:rsidRPr="00FD119D">
        <w:rPr>
          <w:rStyle w:val="CommentTok0"/>
          <w:sz w:val="20"/>
        </w:rPr>
        <w:t>"result" just re-orders "Match_O"</w:t>
      </w:r>
      <w:r w:rsidRPr="00FD119D">
        <w:rPr>
          <w:sz w:val="22"/>
        </w:rPr>
        <w:br/>
      </w:r>
      <w:r w:rsidRPr="00FD119D">
        <w:rPr>
          <w:rStyle w:val="KeywordTok0"/>
          <w:sz w:val="20"/>
        </w:rPr>
        <w:t>table</w:t>
      </w:r>
      <w:r w:rsidRPr="00FD119D">
        <w:rPr>
          <w:rStyle w:val="NormalTok0"/>
          <w:sz w:val="20"/>
        </w:rPr>
        <w:t>(mydata$Match_O, mydata$result)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VerbatimChar"/>
          <w:sz w:val="20"/>
        </w:rPr>
        <w:t xml:space="preserve">##      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     Loss Draw Win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Draw    0  404   0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Loss  392    0   0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Win     0    0 724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CommentTok0"/>
          <w:sz w:val="20"/>
        </w:rPr>
        <w:t># Synatx of multinomial command includes target ~ x1 + x2 +</w:t>
      </w:r>
      <w:r w:rsidRPr="00FD119D">
        <w:rPr>
          <w:sz w:val="22"/>
        </w:rPr>
        <w:br/>
      </w:r>
      <w:r w:rsidRPr="00FD119D">
        <w:rPr>
          <w:rStyle w:val="CommentTok0"/>
          <w:sz w:val="20"/>
        </w:rPr>
        <w:t xml:space="preserve">#     etc., data = </w:t>
      </w:r>
      <w:r w:rsidRPr="00FD119D">
        <w:rPr>
          <w:rStyle w:val="CommentTok0"/>
          <w:sz w:val="20"/>
        </w:rPr>
        <w:t>dataframe</w:t>
      </w:r>
      <w:r w:rsidRPr="00FD119D">
        <w:rPr>
          <w:sz w:val="22"/>
        </w:rPr>
        <w:br/>
      </w:r>
      <w:r w:rsidRPr="00FD119D">
        <w:rPr>
          <w:rStyle w:val="NormalTok0"/>
          <w:sz w:val="20"/>
        </w:rPr>
        <w:t>test&lt;-</w:t>
      </w:r>
      <w:r w:rsidRPr="00FD119D">
        <w:rPr>
          <w:rStyle w:val="KeywordTok0"/>
          <w:sz w:val="20"/>
        </w:rPr>
        <w:t>multinom</w:t>
      </w:r>
      <w:r w:rsidRPr="00FD119D">
        <w:rPr>
          <w:rStyle w:val="NormalTok0"/>
          <w:sz w:val="20"/>
        </w:rPr>
        <w:t>(result~HTGD+RED.H+RED.A+POINTS_H+POINTS_A+</w:t>
      </w:r>
      <w:r w:rsidRPr="00FD119D">
        <w:rPr>
          <w:sz w:val="22"/>
        </w:rPr>
        <w:br/>
      </w:r>
      <w:r w:rsidRPr="00FD119D">
        <w:rPr>
          <w:rStyle w:val="StringTok0"/>
          <w:sz w:val="20"/>
        </w:rPr>
        <w:t xml:space="preserve">               </w:t>
      </w:r>
      <w:r w:rsidRPr="00FD119D">
        <w:rPr>
          <w:rStyle w:val="NormalTok0"/>
          <w:sz w:val="20"/>
        </w:rPr>
        <w:t>TOTAL_H_P+TOTAL_A_P+FGS</w:t>
      </w:r>
      <w:r w:rsidRPr="00FD119D">
        <w:rPr>
          <w:rStyle w:val="FloatTok0"/>
          <w:sz w:val="20"/>
        </w:rPr>
        <w:t>.0</w:t>
      </w:r>
      <w:r w:rsidRPr="00FD119D">
        <w:rPr>
          <w:rStyle w:val="NormalTok0"/>
          <w:sz w:val="20"/>
        </w:rPr>
        <w:t>+FGS</w:t>
      </w:r>
      <w:r w:rsidRPr="00FD119D">
        <w:rPr>
          <w:rStyle w:val="FloatTok0"/>
          <w:sz w:val="20"/>
        </w:rPr>
        <w:t>.1</w:t>
      </w:r>
      <w:r w:rsidRPr="00FD119D">
        <w:rPr>
          <w:rStyle w:val="NormalTok0"/>
          <w:sz w:val="20"/>
        </w:rPr>
        <w:t xml:space="preserve">, </w:t>
      </w:r>
      <w:r w:rsidRPr="00FD119D">
        <w:rPr>
          <w:sz w:val="22"/>
        </w:rPr>
        <w:br/>
      </w:r>
      <w:r w:rsidRPr="00FD119D">
        <w:rPr>
          <w:rStyle w:val="NormalTok0"/>
          <w:sz w:val="20"/>
        </w:rPr>
        <w:t xml:space="preserve">               </w:t>
      </w:r>
      <w:r w:rsidRPr="00FD119D">
        <w:rPr>
          <w:rStyle w:val="DataTypeTok0"/>
          <w:sz w:val="20"/>
        </w:rPr>
        <w:t>data=</w:t>
      </w:r>
      <w:r w:rsidRPr="00FD119D">
        <w:rPr>
          <w:rStyle w:val="NormalTok0"/>
          <w:sz w:val="20"/>
        </w:rPr>
        <w:t>mydata)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VerbatimChar"/>
          <w:sz w:val="20"/>
        </w:rPr>
        <w:t>## # weights:  33 (20 variable)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initial  value 1669.890679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iter  10 value 1350.231305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iter  20 value 1141.100550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iter  30 value 1133.951679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final  value 1133.951565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converged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KeywordTok0"/>
          <w:sz w:val="20"/>
        </w:rPr>
        <w:lastRenderedPageBreak/>
        <w:t>summary</w:t>
      </w:r>
      <w:r w:rsidRPr="00FD119D">
        <w:rPr>
          <w:rStyle w:val="NormalTok0"/>
          <w:sz w:val="20"/>
        </w:rPr>
        <w:t xml:space="preserve">(test)  </w:t>
      </w:r>
      <w:r w:rsidRPr="00FD119D">
        <w:rPr>
          <w:rStyle w:val="CommentTok0"/>
          <w:sz w:val="20"/>
        </w:rPr>
        <w:t># display estimation results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VerbatimChar"/>
          <w:sz w:val="20"/>
        </w:rPr>
        <w:t>## Call: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multinom(formula = result ~ HTGD + RED.H + RED.A + POINTS_H +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  POINTS_A + TOTAL_H_P + TOTAL</w:t>
      </w:r>
      <w:r w:rsidRPr="00FD119D">
        <w:rPr>
          <w:rStyle w:val="VerbatimChar"/>
          <w:sz w:val="20"/>
        </w:rPr>
        <w:t>_A_P + FGS.0 + FGS.1, data = mydata)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</w:t>
      </w:r>
      <w:r w:rsidRPr="00FD119D">
        <w:rPr>
          <w:rStyle w:val="VerbatimChar"/>
          <w:b/>
          <w:color w:val="FF0000"/>
          <w:sz w:val="20"/>
        </w:rPr>
        <w:t>Coefficients</w:t>
      </w:r>
      <w:r w:rsidRPr="00FD119D">
        <w:rPr>
          <w:rStyle w:val="VerbatimChar"/>
          <w:sz w:val="20"/>
        </w:rPr>
        <w:t>: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   (Intercept)      HTGD      RED.H     RED.A   POINTS_H    POINTS_A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Draw    3.534989 0.5111854  0.3005473 0.4629235 0.02403643 -0.01779833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Win     3.313188 1.6183962 -0.8102867 0.9832042</w:t>
      </w:r>
      <w:r w:rsidRPr="00FD119D">
        <w:rPr>
          <w:rStyle w:val="VerbatimChar"/>
          <w:sz w:val="20"/>
        </w:rPr>
        <w:t xml:space="preserve"> 0.03520821 -0.03451276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       TOTAL_H_P   TOTAL_A_P     FGS.0     FGS.1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Draw -0.0001797641 -0.01023752 -3.520911 -2.819490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Win   0.0102033252 -0.01468249 -3.319533 -2.473055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</w:t>
      </w:r>
      <w:r w:rsidRPr="00FD119D">
        <w:rPr>
          <w:rStyle w:val="VerbatimChar"/>
          <w:b/>
          <w:color w:val="FF0000"/>
          <w:sz w:val="20"/>
        </w:rPr>
        <w:t>Std. Errors</w:t>
      </w:r>
      <w:r w:rsidRPr="00FD119D">
        <w:rPr>
          <w:rStyle w:val="VerbatimChar"/>
          <w:sz w:val="20"/>
        </w:rPr>
        <w:t>: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     (Intercept)      HTGD     RED.H     RED.A </w:t>
      </w:r>
      <w:r w:rsidRPr="00FD119D">
        <w:rPr>
          <w:rStyle w:val="VerbatimChar"/>
          <w:sz w:val="20"/>
        </w:rPr>
        <w:t xml:space="preserve">   POINTS_H    POINTS_A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Draw   0.4620808 0.1201270 0.5722288 0.5396210 0.008885585 0.007916140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Win    0.4703446 0.1434815 0.7431552 0.5465152 0.009217549 0.008585501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     TOTAL_H_P   TOTAL_A_P    FGS.0     FGS.1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Draw 0.003570172 0.003823573 0</w:t>
      </w:r>
      <w:r w:rsidRPr="00FD119D">
        <w:rPr>
          <w:rStyle w:val="VerbatimChar"/>
          <w:sz w:val="20"/>
        </w:rPr>
        <w:t>.409595 0.4261340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Win  0.003795461 0.003954150 0.413159 0.4299782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Residual Deviance: 2267.903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AIC: 2307.903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CommentTok0"/>
          <w:sz w:val="20"/>
        </w:rPr>
        <w:t>#2-tailed z test</w:t>
      </w:r>
      <w:r w:rsidR="00FD119D">
        <w:rPr>
          <w:rStyle w:val="CommentTok0"/>
          <w:sz w:val="20"/>
        </w:rPr>
        <w:t>—compute the significance levels here.</w:t>
      </w:r>
      <w:r w:rsidRPr="00FD119D">
        <w:rPr>
          <w:sz w:val="22"/>
        </w:rPr>
        <w:br/>
      </w:r>
      <w:r w:rsidRPr="00FD119D">
        <w:rPr>
          <w:rStyle w:val="NormalTok0"/>
          <w:sz w:val="20"/>
        </w:rPr>
        <w:t>z &lt;-</w:t>
      </w:r>
      <w:r w:rsidRPr="00FD119D">
        <w:rPr>
          <w:rStyle w:val="StringTok0"/>
          <w:sz w:val="20"/>
        </w:rPr>
        <w:t xml:space="preserve"> </w:t>
      </w:r>
      <w:proofErr w:type="gramStart"/>
      <w:r w:rsidRPr="00FD119D">
        <w:rPr>
          <w:rStyle w:val="KeywordTok0"/>
          <w:sz w:val="20"/>
        </w:rPr>
        <w:t>summary</w:t>
      </w:r>
      <w:r w:rsidRPr="00FD119D">
        <w:rPr>
          <w:rStyle w:val="NormalTok0"/>
          <w:sz w:val="20"/>
        </w:rPr>
        <w:t>(</w:t>
      </w:r>
      <w:proofErr w:type="gramEnd"/>
      <w:r w:rsidRPr="00FD119D">
        <w:rPr>
          <w:rStyle w:val="NormalTok0"/>
          <w:sz w:val="20"/>
        </w:rPr>
        <w:t>test)$coefficients/</w:t>
      </w:r>
      <w:r w:rsidRPr="00FD119D">
        <w:rPr>
          <w:rStyle w:val="KeywordTok0"/>
          <w:sz w:val="20"/>
        </w:rPr>
        <w:t>summary</w:t>
      </w:r>
      <w:r w:rsidRPr="00FD119D">
        <w:rPr>
          <w:rStyle w:val="NormalTok0"/>
          <w:sz w:val="20"/>
        </w:rPr>
        <w:t>(test)$</w:t>
      </w:r>
      <w:proofErr w:type="spellStart"/>
      <w:r w:rsidRPr="00FD119D">
        <w:rPr>
          <w:rStyle w:val="NormalTok0"/>
          <w:sz w:val="20"/>
        </w:rPr>
        <w:t>standard.errors</w:t>
      </w:r>
      <w:proofErr w:type="spellEnd"/>
      <w:r w:rsidRPr="00FD119D">
        <w:rPr>
          <w:sz w:val="22"/>
        </w:rPr>
        <w:br/>
      </w:r>
      <w:r w:rsidRPr="00FD119D">
        <w:rPr>
          <w:rStyle w:val="NormalTok0"/>
          <w:sz w:val="20"/>
        </w:rPr>
        <w:t>p &lt;-</w:t>
      </w:r>
      <w:r w:rsidRPr="00FD119D">
        <w:rPr>
          <w:rStyle w:val="StringTok0"/>
          <w:sz w:val="20"/>
        </w:rPr>
        <w:t xml:space="preserve"> </w:t>
      </w:r>
      <w:r w:rsidRPr="00FD119D">
        <w:rPr>
          <w:rStyle w:val="NormalTok0"/>
          <w:sz w:val="20"/>
        </w:rPr>
        <w:t>(</w:t>
      </w:r>
      <w:r w:rsidRPr="00FD119D">
        <w:rPr>
          <w:rStyle w:val="DecValTok0"/>
          <w:sz w:val="20"/>
        </w:rPr>
        <w:t>1</w:t>
      </w:r>
      <w:r w:rsidRPr="00FD119D">
        <w:rPr>
          <w:rStyle w:val="NormalTok0"/>
          <w:sz w:val="20"/>
        </w:rPr>
        <w:t xml:space="preserve"> -</w:t>
      </w:r>
      <w:r w:rsidRPr="00FD119D">
        <w:rPr>
          <w:rStyle w:val="StringTok0"/>
          <w:sz w:val="20"/>
        </w:rPr>
        <w:t xml:space="preserve"> </w:t>
      </w:r>
      <w:r w:rsidRPr="00FD119D">
        <w:rPr>
          <w:rStyle w:val="KeywordTok0"/>
          <w:sz w:val="20"/>
        </w:rPr>
        <w:t>pnorm</w:t>
      </w:r>
      <w:r w:rsidRPr="00FD119D">
        <w:rPr>
          <w:rStyle w:val="NormalTok0"/>
          <w:sz w:val="20"/>
        </w:rPr>
        <w:t>(</w:t>
      </w:r>
      <w:r w:rsidRPr="00FD119D">
        <w:rPr>
          <w:rStyle w:val="KeywordTok0"/>
          <w:sz w:val="20"/>
        </w:rPr>
        <w:t>abs</w:t>
      </w:r>
      <w:r w:rsidRPr="00FD119D">
        <w:rPr>
          <w:rStyle w:val="NormalTok0"/>
          <w:sz w:val="20"/>
        </w:rPr>
        <w:t xml:space="preserve">(z), </w:t>
      </w:r>
      <w:r w:rsidRPr="00FD119D">
        <w:rPr>
          <w:rStyle w:val="DecValTok0"/>
          <w:sz w:val="20"/>
        </w:rPr>
        <w:t>0</w:t>
      </w:r>
      <w:r w:rsidRPr="00FD119D">
        <w:rPr>
          <w:rStyle w:val="NormalTok0"/>
          <w:sz w:val="20"/>
        </w:rPr>
        <w:t xml:space="preserve">, </w:t>
      </w:r>
      <w:r w:rsidRPr="00FD119D">
        <w:rPr>
          <w:rStyle w:val="DecValTok0"/>
          <w:sz w:val="20"/>
        </w:rPr>
        <w:t>1</w:t>
      </w:r>
      <w:r w:rsidRPr="00FD119D">
        <w:rPr>
          <w:rStyle w:val="NormalTok0"/>
          <w:sz w:val="20"/>
        </w:rPr>
        <w:t>)) *</w:t>
      </w:r>
      <w:r w:rsidRPr="00FD119D">
        <w:rPr>
          <w:rStyle w:val="StringTok0"/>
          <w:sz w:val="20"/>
        </w:rPr>
        <w:t xml:space="preserve"> </w:t>
      </w:r>
      <w:r w:rsidRPr="00FD119D">
        <w:rPr>
          <w:rStyle w:val="DecValTok0"/>
          <w:sz w:val="20"/>
        </w:rPr>
        <w:t>2</w:t>
      </w:r>
      <w:r w:rsidRPr="00FD119D">
        <w:rPr>
          <w:sz w:val="22"/>
        </w:rPr>
        <w:br/>
      </w:r>
      <w:r w:rsidRPr="00FD119D">
        <w:rPr>
          <w:rStyle w:val="NormalTok0"/>
          <w:sz w:val="20"/>
        </w:rPr>
        <w:t>p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VerbatimChar"/>
          <w:sz w:val="20"/>
        </w:rPr>
        <w:t>##       (Intercept)        HTGD     RED.H      RED.A     POINTS_H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Draw 1.998401e-14 2.08698e-05 0.5994287 0.39096550 0.0068282980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Win  1.865619e-12 0.00000e+00 0.2755665 0.07201193 0.0001336174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       POINTS_A  TOTAL_H_P    TOTAL_A_P        FGS</w:t>
      </w:r>
      <w:r w:rsidRPr="00FD119D">
        <w:rPr>
          <w:rStyle w:val="VerbatimChar"/>
          <w:sz w:val="20"/>
        </w:rPr>
        <w:t>.0        FGS.1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Draw 2.455325e-02 0.95984215 0.0074179603 0.000000e+00 3.679546e-11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Win  5.822547e-05 0.00718175 0.0002046679 8.881784e-16 8.841182e-09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CommentTok0"/>
          <w:sz w:val="20"/>
        </w:rPr>
        <w:t>#Exponentiate</w:t>
      </w:r>
      <w:r w:rsidRPr="00FD119D">
        <w:rPr>
          <w:sz w:val="22"/>
        </w:rPr>
        <w:br/>
      </w:r>
      <w:r w:rsidRPr="00FD119D">
        <w:rPr>
          <w:rStyle w:val="KeywordTok0"/>
          <w:sz w:val="20"/>
        </w:rPr>
        <w:t>exp</w:t>
      </w:r>
      <w:r w:rsidRPr="00FD119D">
        <w:rPr>
          <w:rStyle w:val="NormalTok0"/>
          <w:sz w:val="20"/>
        </w:rPr>
        <w:t>(</w:t>
      </w:r>
      <w:r w:rsidRPr="00FD119D">
        <w:rPr>
          <w:rStyle w:val="KeywordTok0"/>
          <w:sz w:val="20"/>
        </w:rPr>
        <w:t>coef</w:t>
      </w:r>
      <w:r w:rsidRPr="00FD119D">
        <w:rPr>
          <w:rStyle w:val="NormalTok0"/>
          <w:sz w:val="20"/>
        </w:rPr>
        <w:t>(test))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VerbatimChar"/>
          <w:sz w:val="20"/>
        </w:rPr>
        <w:t>##      (Intercept)     HTGD     RED.H    RED.A POINTS_H  POINTS_A T</w:t>
      </w:r>
      <w:r w:rsidRPr="00FD119D">
        <w:rPr>
          <w:rStyle w:val="VerbatimChar"/>
          <w:sz w:val="20"/>
        </w:rPr>
        <w:t>OTAL_H_P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Draw    34.29465 1.667266 1.3505978 1.588712 1.024328 0.9823591 0.9998203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Win     27.47257 5.044992 0.4447306 2.673007 1.035835 0.9660760 1.0102556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   TOTAL_A_P      FGS.0      FGS.1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Draw 0.9898147 0.02957249 0.05963635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Win  0.985</w:t>
      </w:r>
      <w:r w:rsidRPr="00FD119D">
        <w:rPr>
          <w:rStyle w:val="VerbatimChar"/>
          <w:sz w:val="20"/>
        </w:rPr>
        <w:t>4248 0.03616970 0.08432683</w:t>
      </w:r>
    </w:p>
    <w:p w:rsidR="009E63DA" w:rsidRPr="00FD119D" w:rsidRDefault="00465CF6">
      <w:pPr>
        <w:rPr>
          <w:sz w:val="22"/>
        </w:rPr>
      </w:pPr>
      <w:r w:rsidRPr="00FD119D">
        <w:rPr>
          <w:sz w:val="22"/>
        </w:rPr>
        <w:t xml:space="preserve">One standard way to assess a model is to create the </w:t>
      </w:r>
      <w:r w:rsidRPr="00FD119D">
        <w:rPr>
          <w:i/>
          <w:sz w:val="22"/>
        </w:rPr>
        <w:t>Confusion Matrix</w:t>
      </w:r>
      <w:r w:rsidRPr="00FD119D">
        <w:rPr>
          <w:sz w:val="22"/>
        </w:rPr>
        <w:t xml:space="preserve"> and calculate the "misclassification rate" -- how often did our model assign a case to the wrong class?</w:t>
      </w:r>
    </w:p>
    <w:p w:rsidR="00FD119D" w:rsidRDefault="00FD119D">
      <w:pPr>
        <w:spacing w:before="0" w:after="200"/>
        <w:rPr>
          <w:rStyle w:val="CommentTok0"/>
          <w:sz w:val="20"/>
        </w:rPr>
      </w:pPr>
      <w:r>
        <w:rPr>
          <w:rStyle w:val="CommentTok0"/>
          <w:sz w:val="20"/>
        </w:rPr>
        <w:br w:type="page"/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CommentTok0"/>
          <w:sz w:val="20"/>
        </w:rPr>
        <w:lastRenderedPageBreak/>
        <w:t xml:space="preserve">#Misclassification error -- </w:t>
      </w:r>
      <w:proofErr w:type="spellStart"/>
      <w:r w:rsidRPr="00FD119D">
        <w:rPr>
          <w:rStyle w:val="CommentTok0"/>
          <w:sz w:val="20"/>
        </w:rPr>
        <w:t>Confustion</w:t>
      </w:r>
      <w:proofErr w:type="spellEnd"/>
      <w:r w:rsidRPr="00FD119D">
        <w:rPr>
          <w:rStyle w:val="CommentTok0"/>
          <w:sz w:val="20"/>
        </w:rPr>
        <w:t xml:space="preserve"> matrix and miscla</w:t>
      </w:r>
      <w:r w:rsidRPr="00FD119D">
        <w:rPr>
          <w:rStyle w:val="CommentTok0"/>
          <w:sz w:val="20"/>
        </w:rPr>
        <w:t>ssification rate</w:t>
      </w:r>
      <w:r w:rsidRPr="00FD119D">
        <w:rPr>
          <w:sz w:val="22"/>
        </w:rPr>
        <w:br/>
      </w:r>
      <w:r w:rsidRPr="00FD119D">
        <w:rPr>
          <w:rStyle w:val="NormalTok0"/>
          <w:sz w:val="20"/>
        </w:rPr>
        <w:t>tab1&lt;-</w:t>
      </w:r>
      <w:proofErr w:type="gramStart"/>
      <w:r w:rsidRPr="00FD119D">
        <w:rPr>
          <w:rStyle w:val="KeywordTok0"/>
          <w:sz w:val="20"/>
        </w:rPr>
        <w:t>table</w:t>
      </w:r>
      <w:r w:rsidRPr="00FD119D">
        <w:rPr>
          <w:rStyle w:val="NormalTok0"/>
          <w:sz w:val="20"/>
        </w:rPr>
        <w:t>(</w:t>
      </w:r>
      <w:proofErr w:type="gramEnd"/>
      <w:r w:rsidRPr="00FD119D">
        <w:rPr>
          <w:rStyle w:val="KeywordTok0"/>
          <w:sz w:val="20"/>
        </w:rPr>
        <w:t>predict</w:t>
      </w:r>
      <w:r w:rsidRPr="00FD119D">
        <w:rPr>
          <w:rStyle w:val="NormalTok0"/>
          <w:sz w:val="20"/>
        </w:rPr>
        <w:t>(test), mydata$Match_O)</w:t>
      </w:r>
      <w:r w:rsidRPr="00FD119D">
        <w:rPr>
          <w:sz w:val="22"/>
        </w:rPr>
        <w:br/>
      </w:r>
      <w:r w:rsidRPr="00FD119D">
        <w:rPr>
          <w:rStyle w:val="KeywordTok0"/>
          <w:sz w:val="20"/>
        </w:rPr>
        <w:t>print</w:t>
      </w:r>
      <w:r w:rsidRPr="00FD119D">
        <w:rPr>
          <w:rStyle w:val="NormalTok0"/>
          <w:sz w:val="20"/>
        </w:rPr>
        <w:t>(tab1)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VerbatimChar"/>
          <w:sz w:val="20"/>
        </w:rPr>
        <w:t xml:space="preserve">##      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     Draw Loss Win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Loss  120  313  75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Draw  103   10  78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Win   181   69 571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DecValTok0"/>
          <w:sz w:val="20"/>
        </w:rPr>
        <w:t>1</w:t>
      </w:r>
      <w:r w:rsidRPr="00FD119D">
        <w:rPr>
          <w:rStyle w:val="NormalTok0"/>
          <w:sz w:val="20"/>
        </w:rPr>
        <w:t>-</w:t>
      </w:r>
      <w:r w:rsidRPr="00FD119D">
        <w:rPr>
          <w:rStyle w:val="KeywordTok0"/>
          <w:sz w:val="20"/>
        </w:rPr>
        <w:t>sum</w:t>
      </w:r>
      <w:r w:rsidRPr="00FD119D">
        <w:rPr>
          <w:rStyle w:val="NormalTok0"/>
          <w:sz w:val="20"/>
        </w:rPr>
        <w:t>(</w:t>
      </w:r>
      <w:r w:rsidRPr="00FD119D">
        <w:rPr>
          <w:rStyle w:val="KeywordTok0"/>
          <w:sz w:val="20"/>
        </w:rPr>
        <w:t>diag</w:t>
      </w:r>
      <w:r w:rsidRPr="00FD119D">
        <w:rPr>
          <w:rStyle w:val="NormalTok0"/>
          <w:sz w:val="20"/>
        </w:rPr>
        <w:t>(tab1))/</w:t>
      </w:r>
      <w:r w:rsidRPr="00FD119D">
        <w:rPr>
          <w:rStyle w:val="KeywordTok0"/>
          <w:sz w:val="20"/>
        </w:rPr>
        <w:t>sum</w:t>
      </w:r>
      <w:r w:rsidRPr="00FD119D">
        <w:rPr>
          <w:rStyle w:val="NormalTok0"/>
          <w:sz w:val="20"/>
        </w:rPr>
        <w:t>(tab1)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VerbatimChar"/>
          <w:sz w:val="20"/>
        </w:rPr>
        <w:t>## [1] 0.5388158</w:t>
      </w:r>
    </w:p>
    <w:p w:rsidR="009E63DA" w:rsidRPr="00FD119D" w:rsidRDefault="00465CF6">
      <w:pPr>
        <w:rPr>
          <w:sz w:val="22"/>
        </w:rPr>
      </w:pPr>
      <w:r w:rsidRPr="00FD119D">
        <w:rPr>
          <w:sz w:val="22"/>
        </w:rPr>
        <w:t>So, this model does not do a spec</w:t>
      </w:r>
      <w:r w:rsidRPr="00FD119D">
        <w:rPr>
          <w:sz w:val="22"/>
        </w:rPr>
        <w:t>tacular job! It is wrong more than half of the time. Let's move on to a "Decision Tree" approach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CommentTok0"/>
          <w:sz w:val="20"/>
        </w:rPr>
        <w:t xml:space="preserve"># Decision tree with </w:t>
      </w:r>
      <w:r w:rsidRPr="00FD119D">
        <w:rPr>
          <w:rStyle w:val="CommentTok0"/>
          <w:color w:val="FF0000"/>
          <w:sz w:val="20"/>
        </w:rPr>
        <w:t>party</w:t>
      </w:r>
      <w:r w:rsidR="00FD119D">
        <w:rPr>
          <w:sz w:val="22"/>
        </w:rPr>
        <w:t xml:space="preserve">.  </w:t>
      </w:r>
      <w:r w:rsidRPr="00FD119D">
        <w:rPr>
          <w:rStyle w:val="CommentTok0"/>
          <w:sz w:val="20"/>
        </w:rPr>
        <w:t xml:space="preserve"> First invoke package party</w:t>
      </w:r>
      <w:r w:rsidR="00FD119D">
        <w:rPr>
          <w:rStyle w:val="CommentTok0"/>
          <w:sz w:val="20"/>
        </w:rPr>
        <w:t xml:space="preserve">, which </w:t>
      </w:r>
      <w:r w:rsidRPr="00FD119D">
        <w:rPr>
          <w:rStyle w:val="CommentTok0"/>
          <w:sz w:val="20"/>
        </w:rPr>
        <w:t>performs recursive partitioning, an alternative to regression models</w:t>
      </w:r>
      <w:r w:rsidRPr="00FD119D">
        <w:rPr>
          <w:sz w:val="22"/>
        </w:rPr>
        <w:br/>
      </w:r>
      <w:r w:rsidRPr="00FD119D">
        <w:rPr>
          <w:sz w:val="22"/>
        </w:rPr>
        <w:br/>
      </w:r>
      <w:proofErr w:type="gramStart"/>
      <w:r w:rsidRPr="00FD119D">
        <w:rPr>
          <w:rStyle w:val="KeywordTok0"/>
          <w:sz w:val="20"/>
        </w:rPr>
        <w:t>library</w:t>
      </w:r>
      <w:r w:rsidRPr="00FD119D">
        <w:rPr>
          <w:rStyle w:val="NormalTok0"/>
          <w:sz w:val="20"/>
        </w:rPr>
        <w:t>(</w:t>
      </w:r>
      <w:proofErr w:type="gramEnd"/>
      <w:r w:rsidRPr="00FD119D">
        <w:rPr>
          <w:rStyle w:val="NormalTok0"/>
          <w:sz w:val="20"/>
        </w:rPr>
        <w:t>party)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CommentTok0"/>
          <w:sz w:val="20"/>
        </w:rPr>
        <w:t xml:space="preserve"># </w:t>
      </w:r>
      <w:r w:rsidRPr="00FD119D">
        <w:rPr>
          <w:rStyle w:val="CommentTok0"/>
          <w:sz w:val="20"/>
        </w:rPr>
        <w:t>Create a decision tree using same variables as in Exhibit 9 of case. 1st create an object (</w:t>
      </w:r>
      <w:proofErr w:type="spellStart"/>
      <w:r w:rsidRPr="00FD119D">
        <w:rPr>
          <w:rStyle w:val="CommentTok0"/>
          <w:sz w:val="20"/>
        </w:rPr>
        <w:t>mymodel</w:t>
      </w:r>
      <w:proofErr w:type="spellEnd"/>
      <w:r w:rsidRPr="00FD119D">
        <w:rPr>
          <w:rStyle w:val="CommentTok0"/>
          <w:sz w:val="20"/>
        </w:rPr>
        <w:t>) containing the target and explanatory variables</w:t>
      </w:r>
      <w:r w:rsidRPr="00FD119D">
        <w:rPr>
          <w:sz w:val="22"/>
        </w:rPr>
        <w:br/>
      </w:r>
      <w:proofErr w:type="spellStart"/>
      <w:r w:rsidRPr="00FD119D">
        <w:rPr>
          <w:rStyle w:val="NormalTok0"/>
          <w:sz w:val="20"/>
        </w:rPr>
        <w:t>mymodel</w:t>
      </w:r>
      <w:proofErr w:type="spellEnd"/>
      <w:r w:rsidRPr="00FD119D">
        <w:rPr>
          <w:rStyle w:val="NormalTok0"/>
          <w:sz w:val="20"/>
        </w:rPr>
        <w:t xml:space="preserve"> &lt;-result ~</w:t>
      </w:r>
      <w:r w:rsidRPr="00FD119D">
        <w:rPr>
          <w:rStyle w:val="StringTok0"/>
          <w:sz w:val="20"/>
        </w:rPr>
        <w:t xml:space="preserve"> </w:t>
      </w:r>
      <w:r w:rsidRPr="00FD119D">
        <w:rPr>
          <w:rStyle w:val="NormalTok0"/>
          <w:sz w:val="20"/>
        </w:rPr>
        <w:t>HTGD +</w:t>
      </w:r>
      <w:r w:rsidRPr="00FD119D">
        <w:rPr>
          <w:rStyle w:val="StringTok0"/>
          <w:sz w:val="20"/>
        </w:rPr>
        <w:t xml:space="preserve"> </w:t>
      </w:r>
      <w:r w:rsidRPr="00FD119D">
        <w:rPr>
          <w:rStyle w:val="NormalTok0"/>
          <w:sz w:val="20"/>
        </w:rPr>
        <w:t>TOTAL_H_P +</w:t>
      </w:r>
      <w:r w:rsidRPr="00FD119D">
        <w:rPr>
          <w:rStyle w:val="StringTok0"/>
          <w:sz w:val="20"/>
        </w:rPr>
        <w:t xml:space="preserve"> </w:t>
      </w:r>
      <w:r w:rsidRPr="00FD119D">
        <w:rPr>
          <w:rStyle w:val="NormalTok0"/>
          <w:sz w:val="20"/>
        </w:rPr>
        <w:t>TOTAL_A_P +</w:t>
      </w:r>
      <w:r w:rsidRPr="00FD119D">
        <w:rPr>
          <w:rStyle w:val="StringTok0"/>
          <w:sz w:val="20"/>
        </w:rPr>
        <w:t xml:space="preserve"> </w:t>
      </w:r>
      <w:r w:rsidRPr="00FD119D">
        <w:rPr>
          <w:rStyle w:val="NormalTok0"/>
          <w:sz w:val="20"/>
        </w:rPr>
        <w:t>FGS</w:t>
      </w:r>
      <w:r w:rsidRPr="00FD119D">
        <w:rPr>
          <w:rStyle w:val="FloatTok0"/>
          <w:sz w:val="20"/>
        </w:rPr>
        <w:t>.0</w:t>
      </w:r>
      <w:r w:rsidRPr="00FD119D">
        <w:rPr>
          <w:rStyle w:val="NormalTok0"/>
          <w:sz w:val="20"/>
        </w:rPr>
        <w:t xml:space="preserve"> +</w:t>
      </w:r>
      <w:r w:rsidRPr="00FD119D">
        <w:rPr>
          <w:rStyle w:val="StringTok0"/>
          <w:sz w:val="20"/>
        </w:rPr>
        <w:t xml:space="preserve"> </w:t>
      </w:r>
      <w:r w:rsidRPr="00FD119D">
        <w:rPr>
          <w:rStyle w:val="NormalTok0"/>
          <w:sz w:val="20"/>
        </w:rPr>
        <w:t>FGS</w:t>
      </w:r>
      <w:r w:rsidRPr="00FD119D">
        <w:rPr>
          <w:rStyle w:val="FloatTok0"/>
          <w:sz w:val="20"/>
        </w:rPr>
        <w:t>.1</w:t>
      </w:r>
      <w:r w:rsidRPr="00FD119D">
        <w:rPr>
          <w:rStyle w:val="NormalTok0"/>
          <w:sz w:val="20"/>
        </w:rPr>
        <w:t xml:space="preserve"> </w:t>
      </w:r>
      <w:r w:rsidRPr="00FD119D">
        <w:rPr>
          <w:sz w:val="22"/>
        </w:rPr>
        <w:br/>
      </w:r>
      <w:r w:rsidRPr="00FD119D">
        <w:rPr>
          <w:sz w:val="22"/>
        </w:rPr>
        <w:br/>
      </w:r>
      <w:r w:rsidRPr="00FD119D">
        <w:rPr>
          <w:rStyle w:val="NormalTok0"/>
          <w:sz w:val="20"/>
        </w:rPr>
        <w:t>partytree &lt;-</w:t>
      </w:r>
      <w:r w:rsidRPr="00FD119D">
        <w:rPr>
          <w:rStyle w:val="StringTok0"/>
          <w:sz w:val="20"/>
        </w:rPr>
        <w:t xml:space="preserve"> </w:t>
      </w:r>
      <w:proofErr w:type="gramStart"/>
      <w:r w:rsidRPr="00FD119D">
        <w:rPr>
          <w:rStyle w:val="KeywordTok0"/>
          <w:sz w:val="20"/>
        </w:rPr>
        <w:t>ctree</w:t>
      </w:r>
      <w:r w:rsidRPr="00FD119D">
        <w:rPr>
          <w:rStyle w:val="NormalTok0"/>
          <w:sz w:val="20"/>
        </w:rPr>
        <w:t>(</w:t>
      </w:r>
      <w:proofErr w:type="gramEnd"/>
      <w:r w:rsidRPr="00FD119D">
        <w:rPr>
          <w:rStyle w:val="NormalTok0"/>
          <w:sz w:val="20"/>
        </w:rPr>
        <w:t xml:space="preserve">mymodel, </w:t>
      </w:r>
      <w:r w:rsidRPr="00FD119D">
        <w:rPr>
          <w:rStyle w:val="DataTypeTok0"/>
          <w:sz w:val="20"/>
        </w:rPr>
        <w:t>data=</w:t>
      </w:r>
      <w:r w:rsidRPr="00FD119D">
        <w:rPr>
          <w:rStyle w:val="NormalTok0"/>
          <w:sz w:val="20"/>
        </w:rPr>
        <w:t xml:space="preserve">mydata, </w:t>
      </w:r>
      <w:r w:rsidRPr="00FD119D">
        <w:rPr>
          <w:rStyle w:val="DataTypeTok0"/>
          <w:sz w:val="20"/>
        </w:rPr>
        <w:t>controls=</w:t>
      </w:r>
      <w:r w:rsidRPr="00FD119D">
        <w:rPr>
          <w:rStyle w:val="KeywordTok0"/>
          <w:sz w:val="20"/>
        </w:rPr>
        <w:t>ctree_control</w:t>
      </w:r>
      <w:r w:rsidRPr="00FD119D">
        <w:rPr>
          <w:rStyle w:val="NormalTok0"/>
          <w:sz w:val="20"/>
        </w:rPr>
        <w:t>(</w:t>
      </w:r>
      <w:r w:rsidRPr="00FD119D">
        <w:rPr>
          <w:rStyle w:val="DataTypeTok0"/>
          <w:sz w:val="20"/>
        </w:rPr>
        <w:t>mincriterion=</w:t>
      </w:r>
      <w:r w:rsidRPr="00FD119D">
        <w:rPr>
          <w:rStyle w:val="FloatTok0"/>
          <w:sz w:val="20"/>
        </w:rPr>
        <w:t>0.90</w:t>
      </w:r>
      <w:r w:rsidRPr="00FD119D">
        <w:rPr>
          <w:rStyle w:val="NormalTok0"/>
          <w:sz w:val="20"/>
        </w:rPr>
        <w:t>,</w:t>
      </w:r>
      <w:r w:rsidRPr="00FD119D">
        <w:rPr>
          <w:sz w:val="22"/>
        </w:rPr>
        <w:br/>
      </w:r>
      <w:r w:rsidRPr="00FD119D">
        <w:rPr>
          <w:rStyle w:val="NormalTok0"/>
          <w:sz w:val="20"/>
        </w:rPr>
        <w:t xml:space="preserve">      </w:t>
      </w:r>
      <w:r w:rsidRPr="00FD119D">
        <w:rPr>
          <w:rStyle w:val="DataTypeTok0"/>
          <w:sz w:val="20"/>
        </w:rPr>
        <w:t>minsplit=</w:t>
      </w:r>
      <w:r w:rsidRPr="00FD119D">
        <w:rPr>
          <w:rStyle w:val="DecValTok0"/>
          <w:sz w:val="20"/>
        </w:rPr>
        <w:t>250</w:t>
      </w:r>
      <w:r w:rsidRPr="00FD119D">
        <w:rPr>
          <w:rStyle w:val="NormalTok0"/>
          <w:sz w:val="20"/>
        </w:rPr>
        <w:t xml:space="preserve">, </w:t>
      </w:r>
      <w:r w:rsidRPr="00FD119D">
        <w:rPr>
          <w:rStyle w:val="DataTypeTok0"/>
          <w:sz w:val="20"/>
        </w:rPr>
        <w:t>maxdepth=</w:t>
      </w:r>
      <w:r w:rsidRPr="00FD119D">
        <w:rPr>
          <w:rStyle w:val="DecValTok0"/>
          <w:sz w:val="20"/>
        </w:rPr>
        <w:t>3</w:t>
      </w:r>
      <w:r w:rsidRPr="00FD119D">
        <w:rPr>
          <w:rStyle w:val="NormalTok0"/>
          <w:sz w:val="20"/>
        </w:rPr>
        <w:t xml:space="preserve">)) </w:t>
      </w:r>
      <w:r w:rsidRPr="00FD119D">
        <w:rPr>
          <w:rStyle w:val="CommentTok0"/>
          <w:sz w:val="20"/>
        </w:rPr>
        <w:t># specify some criteria for splitting</w:t>
      </w:r>
      <w:r w:rsidRPr="00FD119D">
        <w:rPr>
          <w:sz w:val="22"/>
        </w:rPr>
        <w:br/>
      </w:r>
      <w:r w:rsidRPr="00FD119D">
        <w:rPr>
          <w:rStyle w:val="CommentTok0"/>
          <w:sz w:val="20"/>
        </w:rPr>
        <w:t># Note that this tree does not perfectly match the one in the case</w:t>
      </w:r>
      <w:r w:rsidRPr="00FD119D">
        <w:rPr>
          <w:sz w:val="22"/>
        </w:rPr>
        <w:br/>
      </w:r>
      <w:r w:rsidRPr="00FD119D">
        <w:rPr>
          <w:sz w:val="22"/>
        </w:rPr>
        <w:br/>
      </w:r>
      <w:r w:rsidRPr="00FD119D">
        <w:rPr>
          <w:rStyle w:val="KeywordTok0"/>
          <w:sz w:val="20"/>
        </w:rPr>
        <w:t>print</w:t>
      </w:r>
      <w:r w:rsidRPr="00FD119D">
        <w:rPr>
          <w:rStyle w:val="NormalTok0"/>
          <w:sz w:val="20"/>
        </w:rPr>
        <w:t>(</w:t>
      </w:r>
      <w:proofErr w:type="spellStart"/>
      <w:r w:rsidRPr="00FD119D">
        <w:rPr>
          <w:rStyle w:val="NormalTok0"/>
          <w:sz w:val="20"/>
        </w:rPr>
        <w:t>partytree</w:t>
      </w:r>
      <w:proofErr w:type="spellEnd"/>
      <w:r w:rsidRPr="00FD119D">
        <w:rPr>
          <w:rStyle w:val="NormalTok0"/>
          <w:sz w:val="20"/>
        </w:rPr>
        <w:t xml:space="preserve">)  </w:t>
      </w:r>
      <w:r w:rsidRPr="00FD119D">
        <w:rPr>
          <w:rStyle w:val="CommentTok0"/>
          <w:sz w:val="20"/>
        </w:rPr>
        <w:t>#  print the decision rules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VerbatimChar"/>
          <w:sz w:val="20"/>
        </w:rPr>
        <w:t xml:space="preserve">## Response:  result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Inputs:  HTGD, TOTAL_H_P, TOTAL_A_P, FGS.0, FGS.1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Number of observations:  1520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1) HTGD &lt;= 0; criterion = 1, statistic = 512.524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2) FGS.0 &lt;= 0; criterion = 1, statistic = 254.288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  3) FGS.1 &lt;= 0; criterion = 1, statistic = 76.495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      4)*  weights = 314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  3) FGS.1 &gt; 0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      5)*  weights = 107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2) FGS.0 &gt; 0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  6) HTGD &lt;= -2; criterion = 1, statistic = 31.087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      7)*  weights = 69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  6) HTGD &gt; -2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      8)*  weights = 479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1) HTGD &gt; 0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9) HTGD &lt;= 1; criterion = 1, statistic = 19.558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  10) TOTAL_A_P &lt;= 82; criterion = 0.972, statistic = 10.339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      11)*  weights = 347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  10) TOTAL_A_P &gt; 82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      12)*  weights = 31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 xml:space="preserve">##   9) </w:t>
      </w:r>
      <w:r w:rsidRPr="00FD119D">
        <w:rPr>
          <w:rStyle w:val="VerbatimChar"/>
          <w:sz w:val="20"/>
        </w:rPr>
        <w:t>HTGD &gt; 1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  13)*  weights = 173</w:t>
      </w:r>
    </w:p>
    <w:p w:rsidR="009E63DA" w:rsidRDefault="00465CF6">
      <w:pPr>
        <w:pStyle w:val="SourceCode"/>
        <w:rPr>
          <w:rStyle w:val="CommentTok0"/>
          <w:sz w:val="20"/>
        </w:rPr>
      </w:pPr>
      <w:proofErr w:type="gramStart"/>
      <w:r w:rsidRPr="00FD119D">
        <w:rPr>
          <w:rStyle w:val="KeywordTok0"/>
          <w:sz w:val="20"/>
        </w:rPr>
        <w:lastRenderedPageBreak/>
        <w:t>plot</w:t>
      </w:r>
      <w:r w:rsidRPr="00FD119D">
        <w:rPr>
          <w:rStyle w:val="NormalTok0"/>
          <w:sz w:val="20"/>
        </w:rPr>
        <w:t>(</w:t>
      </w:r>
      <w:proofErr w:type="spellStart"/>
      <w:proofErr w:type="gramEnd"/>
      <w:r w:rsidRPr="00FD119D">
        <w:rPr>
          <w:rStyle w:val="NormalTok0"/>
          <w:sz w:val="20"/>
        </w:rPr>
        <w:t>partytree</w:t>
      </w:r>
      <w:proofErr w:type="spellEnd"/>
      <w:r w:rsidRPr="00FD119D">
        <w:rPr>
          <w:rStyle w:val="NormalTok0"/>
          <w:sz w:val="20"/>
        </w:rPr>
        <w:t xml:space="preserve">)  </w:t>
      </w:r>
      <w:r w:rsidRPr="00FD119D">
        <w:rPr>
          <w:rStyle w:val="CommentTok0"/>
          <w:sz w:val="20"/>
        </w:rPr>
        <w:t># display graphically</w:t>
      </w:r>
    </w:p>
    <w:p w:rsidR="00FD119D" w:rsidRPr="00FD119D" w:rsidRDefault="00FD119D">
      <w:pPr>
        <w:pStyle w:val="SourceCode"/>
        <w:rPr>
          <w:sz w:val="22"/>
        </w:rPr>
      </w:pPr>
      <w:r>
        <w:rPr>
          <w:noProof/>
        </w:rPr>
        <w:drawing>
          <wp:inline distT="0" distB="0" distL="0" distR="0" wp14:anchorId="2D39D6A2" wp14:editId="21FABF08">
            <wp:extent cx="5943600" cy="26416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CommentTok0"/>
          <w:sz w:val="20"/>
        </w:rPr>
        <w:t>#Misclassification error -- Confus</w:t>
      </w:r>
      <w:bookmarkStart w:id="0" w:name="_GoBack"/>
      <w:bookmarkEnd w:id="0"/>
      <w:r w:rsidRPr="00FD119D">
        <w:rPr>
          <w:rStyle w:val="CommentTok0"/>
          <w:sz w:val="20"/>
        </w:rPr>
        <w:t>ion matrix and misclassification rate</w:t>
      </w:r>
      <w:r w:rsidRPr="00FD119D">
        <w:rPr>
          <w:sz w:val="22"/>
        </w:rPr>
        <w:br/>
      </w:r>
      <w:r w:rsidRPr="00FD119D">
        <w:rPr>
          <w:sz w:val="22"/>
        </w:rPr>
        <w:br/>
      </w:r>
      <w:r w:rsidRPr="00FD119D">
        <w:rPr>
          <w:rStyle w:val="NormalTok0"/>
          <w:sz w:val="20"/>
        </w:rPr>
        <w:t>tab&lt;-</w:t>
      </w:r>
      <w:r w:rsidRPr="00FD119D">
        <w:rPr>
          <w:rStyle w:val="KeywordTok0"/>
          <w:sz w:val="20"/>
        </w:rPr>
        <w:t>table</w:t>
      </w:r>
      <w:r w:rsidRPr="00FD119D">
        <w:rPr>
          <w:rStyle w:val="NormalTok0"/>
          <w:sz w:val="20"/>
        </w:rPr>
        <w:t>(</w:t>
      </w:r>
      <w:r w:rsidRPr="00FD119D">
        <w:rPr>
          <w:rStyle w:val="KeywordTok0"/>
          <w:sz w:val="20"/>
        </w:rPr>
        <w:t>predict</w:t>
      </w:r>
      <w:r w:rsidRPr="00FD119D">
        <w:rPr>
          <w:rStyle w:val="NormalTok0"/>
          <w:sz w:val="20"/>
        </w:rPr>
        <w:t xml:space="preserve">(partytree), mydata$result) </w:t>
      </w:r>
      <w:r w:rsidRPr="00FD119D">
        <w:rPr>
          <w:sz w:val="22"/>
        </w:rPr>
        <w:br/>
      </w:r>
      <w:r w:rsidRPr="00FD119D">
        <w:rPr>
          <w:rStyle w:val="KeywordTok0"/>
          <w:sz w:val="20"/>
        </w:rPr>
        <w:t>print</w:t>
      </w:r>
      <w:r w:rsidRPr="00FD119D">
        <w:rPr>
          <w:rStyle w:val="NormalTok0"/>
          <w:sz w:val="20"/>
        </w:rPr>
        <w:t>(tab)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VerbatimChar"/>
          <w:sz w:val="20"/>
        </w:rPr>
        <w:t xml:space="preserve">##       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     Loss Draw Win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Loss  32</w:t>
      </w:r>
      <w:r w:rsidRPr="00FD119D">
        <w:rPr>
          <w:rStyle w:val="VerbatimChar"/>
          <w:sz w:val="20"/>
        </w:rPr>
        <w:t>4  137  87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Draw   40  198 183</w:t>
      </w:r>
      <w:r w:rsidRPr="00FD119D">
        <w:rPr>
          <w:sz w:val="22"/>
        </w:rPr>
        <w:br/>
      </w:r>
      <w:r w:rsidRPr="00FD119D">
        <w:rPr>
          <w:rStyle w:val="VerbatimChar"/>
          <w:sz w:val="20"/>
        </w:rPr>
        <w:t>##   Win    28   69 454</w:t>
      </w:r>
    </w:p>
    <w:p w:rsidR="009E63DA" w:rsidRPr="00FD119D" w:rsidRDefault="00465CF6">
      <w:pPr>
        <w:pStyle w:val="SourceCode"/>
        <w:rPr>
          <w:sz w:val="22"/>
        </w:rPr>
      </w:pPr>
      <w:r w:rsidRPr="00FD119D">
        <w:rPr>
          <w:rStyle w:val="DecValTok0"/>
          <w:sz w:val="20"/>
        </w:rPr>
        <w:t>1</w:t>
      </w:r>
      <w:r w:rsidRPr="00FD119D">
        <w:rPr>
          <w:rStyle w:val="NormalTok0"/>
          <w:sz w:val="20"/>
        </w:rPr>
        <w:t>-</w:t>
      </w:r>
      <w:r w:rsidRPr="00FD119D">
        <w:rPr>
          <w:rStyle w:val="KeywordTok0"/>
          <w:sz w:val="20"/>
        </w:rPr>
        <w:t>sum</w:t>
      </w:r>
      <w:r w:rsidRPr="00FD119D">
        <w:rPr>
          <w:rStyle w:val="NormalTok0"/>
          <w:sz w:val="20"/>
        </w:rPr>
        <w:t>(</w:t>
      </w:r>
      <w:r w:rsidRPr="00FD119D">
        <w:rPr>
          <w:rStyle w:val="KeywordTok0"/>
          <w:sz w:val="20"/>
        </w:rPr>
        <w:t>diag</w:t>
      </w:r>
      <w:r w:rsidRPr="00FD119D">
        <w:rPr>
          <w:rStyle w:val="NormalTok0"/>
          <w:sz w:val="20"/>
        </w:rPr>
        <w:t>(tab))/</w:t>
      </w:r>
      <w:r w:rsidRPr="00FD119D">
        <w:rPr>
          <w:rStyle w:val="KeywordTok0"/>
          <w:sz w:val="20"/>
        </w:rPr>
        <w:t>sum</w:t>
      </w:r>
      <w:r w:rsidRPr="00FD119D">
        <w:rPr>
          <w:rStyle w:val="NormalTok0"/>
          <w:sz w:val="20"/>
        </w:rPr>
        <w:t>(tab)</w:t>
      </w:r>
    </w:p>
    <w:p w:rsidR="009E63DA" w:rsidRDefault="00465CF6">
      <w:pPr>
        <w:pStyle w:val="SourceCode"/>
        <w:rPr>
          <w:rStyle w:val="VerbatimChar"/>
          <w:sz w:val="20"/>
        </w:rPr>
      </w:pPr>
      <w:r w:rsidRPr="00FD119D">
        <w:rPr>
          <w:rStyle w:val="VerbatimChar"/>
          <w:sz w:val="20"/>
        </w:rPr>
        <w:t>## [1] 0.3578947</w:t>
      </w:r>
    </w:p>
    <w:p w:rsidR="00DF091B" w:rsidRPr="00FD119D" w:rsidRDefault="00DF091B" w:rsidP="00DF091B">
      <w:pPr>
        <w:rPr>
          <w:sz w:val="22"/>
        </w:rPr>
      </w:pPr>
      <w:r w:rsidRPr="00FD119D">
        <w:rPr>
          <w:sz w:val="22"/>
        </w:rPr>
        <w:t xml:space="preserve">So, this model does </w:t>
      </w:r>
      <w:r>
        <w:rPr>
          <w:sz w:val="22"/>
        </w:rPr>
        <w:t xml:space="preserve">considerably better: </w:t>
      </w:r>
      <w:r w:rsidRPr="00FD119D">
        <w:rPr>
          <w:sz w:val="22"/>
        </w:rPr>
        <w:t xml:space="preserve"> It is wrong </w:t>
      </w:r>
      <w:r>
        <w:rPr>
          <w:sz w:val="22"/>
        </w:rPr>
        <w:t xml:space="preserve">only about 36% </w:t>
      </w:r>
      <w:r w:rsidRPr="00FD119D">
        <w:rPr>
          <w:sz w:val="22"/>
        </w:rPr>
        <w:t xml:space="preserve">of the time. </w:t>
      </w:r>
    </w:p>
    <w:p w:rsidR="00DF091B" w:rsidRPr="00DF091B" w:rsidRDefault="00DF091B" w:rsidP="00DF091B">
      <w:pPr>
        <w:pStyle w:val="SourceCode"/>
        <w:rPr>
          <w:sz w:val="22"/>
        </w:rPr>
      </w:pPr>
    </w:p>
    <w:sectPr w:rsidR="00DF091B" w:rsidRPr="00DF091B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65CF6" w:rsidRDefault="00465CF6" w:rsidP="00FD119D">
      <w:pPr>
        <w:spacing w:before="0" w:after="0"/>
      </w:pPr>
      <w:r>
        <w:separator/>
      </w:r>
    </w:p>
  </w:endnote>
  <w:endnote w:type="continuationSeparator" w:id="0">
    <w:p w:rsidR="00465CF6" w:rsidRDefault="00465CF6" w:rsidP="00FD119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4923465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D119D" w:rsidRDefault="00FD119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148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FD119D" w:rsidRDefault="00FD11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65CF6" w:rsidRDefault="00465CF6" w:rsidP="00FD119D">
      <w:pPr>
        <w:spacing w:before="0" w:after="0"/>
      </w:pPr>
      <w:r>
        <w:separator/>
      </w:r>
    </w:p>
  </w:footnote>
  <w:footnote w:type="continuationSeparator" w:id="0">
    <w:p w:rsidR="00465CF6" w:rsidRDefault="00465CF6" w:rsidP="00FD119D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0E6ED8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3FBAC20"/>
    <w:multiLevelType w:val="multilevel"/>
    <w:tmpl w:val="09125B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3148B"/>
    <w:rsid w:val="00465CF6"/>
    <w:rsid w:val="004E29B3"/>
    <w:rsid w:val="00590D07"/>
    <w:rsid w:val="00784D58"/>
    <w:rsid w:val="008D6863"/>
    <w:rsid w:val="009E63DA"/>
    <w:rsid w:val="00B86B75"/>
    <w:rsid w:val="00BC48D5"/>
    <w:rsid w:val="00C36279"/>
    <w:rsid w:val="00CE2224"/>
    <w:rsid w:val="00DF091B"/>
    <w:rsid w:val="00E315A3"/>
    <w:rsid w:val="00FD11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ECFCDC-794C-46DD-B037-28DB6F9AE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D119D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FD119D"/>
  </w:style>
  <w:style w:type="paragraph" w:styleId="Footer">
    <w:name w:val="footer"/>
    <w:basedOn w:val="Normal"/>
    <w:link w:val="FooterChar"/>
    <w:uiPriority w:val="99"/>
    <w:unhideWhenUsed/>
    <w:rsid w:val="00FD119D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FD11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916</Words>
  <Characters>5222</Characters>
  <Application>Microsoft Office Word</Application>
  <DocSecurity>0</DocSecurity>
  <Lines>43</Lines>
  <Paragraphs>12</Paragraphs>
  <ScaleCrop>false</ScaleCrop>
  <Company/>
  <LinksUpToDate>false</LinksUpToDate>
  <CharactersWithSpaces>6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e of Two Halves</dc:title>
  <dc:creator>Rob Carver</dc:creator>
  <cp:lastModifiedBy>Carver, Robert</cp:lastModifiedBy>
  <cp:revision>5</cp:revision>
  <dcterms:created xsi:type="dcterms:W3CDTF">2015-11-27T23:21:00Z</dcterms:created>
  <dcterms:modified xsi:type="dcterms:W3CDTF">2015-11-27T23:32:00Z</dcterms:modified>
</cp:coreProperties>
</file>